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anzania Astronomy Development Initiative (TADI)</w:t>
      </w:r>
      <w:r>
        <w:br/>
      </w:r>
      <w:r>
        <w:t xml:space="preserve">Dar es Salaam, Tanzania</w:t>
      </w:r>
    </w:p>
    <w:bookmarkStart w:id="20" w:name="Xc991f6352c726e572834b399aeb6ca6af59c714"/>
    <w:p>
      <w:pPr>
        <w:pStyle w:val="Heading2"/>
      </w:pPr>
      <w:r>
        <w:t xml:space="preserve">Subject: Internship Application for Astronomer Position at the East African Observatory Network</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osition of Junior</w:t>
      </w:r>
      <w:r>
        <w:t xml:space="preserve"> </w:t>
      </w:r>
      <w:r>
        <w:rPr>
          <w:bCs/>
          <w:b/>
        </w:rPr>
        <w:t xml:space="preserve">Astronomer</w:t>
      </w:r>
      <w:r>
        <w:t xml:space="preserve"> </w:t>
      </w:r>
      <w:r>
        <w:t xml:space="preserve">within your esteemed Tanzania Dar es Salaam-based observatory network. As a dedicated astronomy student at the University of Cape Town with specialized training in astrophotography and stellar spectroscopy, I have long admired Tanzania's strategic role in advancing Africa's astronomical capabilities. My academic journey has prepared me to contribute meaningfully to your mission of establishing Dar es Salaam as a premier hub for celestial research in Eastern Africa.</w:t>
      </w:r>
    </w:p>
    <w:p>
      <w:pPr>
        <w:pStyle w:val="BodyText"/>
      </w:pPr>
      <w:r>
        <w:t xml:space="preserve">My fascination with astronomy began during my childhood under the star-dappled skies of Southern Africa, where I learned the constellations from elders who connected them to ancestral narratives. This cultural foundation ignited my scientific curiosity, leading me to pursue a BSc in Physics with Astronomy at UCT. My coursework included advanced celestial mechanics, radio astronomy techniques, and data analysis using Python and IRAF software—skills directly transferable to your telescope operations team. Most significantly, I completed a research project analyzing light curves from variable stars using the Southern African Large Telescope (SALT), where I developed proficiency in reducing observational data while adhering to rigorous scientific protocols.</w:t>
      </w:r>
    </w:p>
    <w:p>
      <w:pPr>
        <w:pStyle w:val="BodyText"/>
      </w:pPr>
      <w:r>
        <w:t xml:space="preserve">What compels me toward Tanzania Dar es Salaam specifically is its unparalleled potential for astronomical observation. The city's position near the equator provides access to over 80% of the celestial sphere, while Tanzania’s commitment to preserving dark skies through its National Astronomy Policy aligns with my professional ethos. I am particularly inspired by your initiative to establish Africa’s first dedicated optical observatory in Dar es Salaam—a project that recognizes our continent's unique vantage point for studying the Southern Hemisphere's celestial phenomena. As an advocate for decolonizing astronomy, I believe Tanzania has the opportunity to lead a paradigm shift from Western-centric research toward inclusive African scientific leadership. My</w:t>
      </w:r>
      <w:r>
        <w:t xml:space="preserve"> </w:t>
      </w:r>
      <w:r>
        <w:rPr>
          <w:bCs/>
          <w:b/>
        </w:rPr>
        <w:t xml:space="preserve">Internship Application Letter</w:t>
      </w:r>
      <w:r>
        <w:t xml:space="preserve"> </w:t>
      </w:r>
      <w:r>
        <w:t xml:space="preserve">reflects this commitment: I seek not just technical training, but to become part of Tanzania’s legacy in shaping global astronomical discourse.</w:t>
      </w:r>
    </w:p>
    <w:p>
      <w:pPr>
        <w:pStyle w:val="BodyText"/>
      </w:pPr>
      <w:r>
        <w:t xml:space="preserve">I have meticulously studied your organization’s work on the Dar es Salaam Astronomy Education Program (DAEP), which trains local youth in telescope operation and data interpretation. During my recent visit to Kigoma—a region near Lake Tanganyika with exceptional sky clarity—I observed how communities integrate celestial navigation with modern astronomy. This reinforced my conviction that Tanzania Dar es Salaam must serve as both a research center and an educational beacon for Africa. My proposed internship contribution would include developing open-source data visualization tools for citizen science projects, creating multilingual educational modules on stellar evolution, and assisting in the commissioning of your new 1-meter telescope at the Dar es Salaam University campus.</w:t>
      </w:r>
    </w:p>
    <w:p>
      <w:pPr>
        <w:pStyle w:val="BodyText"/>
      </w:pPr>
      <w:r>
        <w:t xml:space="preserve">My practical experience extends beyond classroom learning. As a volunteer intern at South Africa’s National Astrophysics Institute (NAI), I assisted in calibrating CCD sensors for a Mars dust storm monitoring project, gaining hands-on expertise with instrumentation that directly applies to your observatory’s needs. I also led a student team that established Tanzania’s first mobile astronomy outreach program at the Arusha Cultural Festival, where we engaged over 500 children using simple telescopes and star maps. This experience taught me how to communicate complex astronomical concepts across cultural divides—a skill vital for collaborating with Tanzanian communities during data collection in rural areas like Kilimanjaro.</w:t>
      </w:r>
    </w:p>
    <w:p>
      <w:pPr>
        <w:pStyle w:val="BodyText"/>
      </w:pPr>
      <w:r>
        <w:t xml:space="preserve">I understand that the role of an</w:t>
      </w:r>
      <w:r>
        <w:t xml:space="preserve"> </w:t>
      </w:r>
      <w:r>
        <w:rPr>
          <w:bCs/>
          <w:b/>
        </w:rPr>
        <w:t xml:space="preserve">Astronomer</w:t>
      </w:r>
      <w:r>
        <w:t xml:space="preserve"> </w:t>
      </w:r>
      <w:r>
        <w:t xml:space="preserve">in Tanzania Dar es Salaam extends beyond technical execution. It requires sensitivity to local ecological contexts—such as respecting Maasai grazing lands near proposed observatory sites—and recognizing how astronomy can support sustainable development through STEM education. My academic work on "Astronomy for Socioeconomic Development" (published in the African Journal of Science Education) explored how celestial tourism could generate revenue for conservation projects in Serengeti National Park. This research aligns with your organization’s vision of using astronomy as a catalyst for regional growth, not merely an isolated scientific endeavor.</w:t>
      </w:r>
    </w:p>
    <w:p>
      <w:pPr>
        <w:pStyle w:val="BodyText"/>
      </w:pPr>
      <w:r>
        <w:t xml:space="preserve">Furthermore, I bring fluency in Swahili (B2 level) through my participation in the East African Language Institute program, allowing me to bridge communication gaps during fieldwork. My adaptability is evidenced by my three-month volunteer stint with a rural medical outreach team near Lake Victoria, where I navigated logistical challenges while delivering critical services—a skill directly transferable to coordinating telescope operations amid Tanzania’s unique infrastructure landscape.</w:t>
      </w:r>
    </w:p>
    <w:p>
      <w:pPr>
        <w:pStyle w:val="BodyText"/>
      </w:pPr>
      <w:r>
        <w:t xml:space="preserve">What excites me most about this opportunity is the chance to contribute to Tanzania Dar es Salaam's emergence as Africa's astronomical capital. Your partnership with the African Very Long Baseline Interferometry Network (AVN) offers a platform where I can learn from leading researchers while adding value through my data analysis expertise. The prospect of witnessing the Southern Cross constellation over Mlimani City—a view possible only from Tanzania’s latitude—fuels my professional passion in a way that academic theory alone cannot replicate.</w:t>
      </w:r>
    </w:p>
    <w:p>
      <w:pPr>
        <w:pStyle w:val="BodyText"/>
      </w:pPr>
      <w:r>
        <w:t xml:space="preserve">I have attached my resume, academic transcripts, and a letter of recommendation from Professor Naomi Mbogo (Director of UCT’s Astronomy Department). I welcome the opportunity to discuss how my background in stellar classification, community engagement strategies, and technical skills with spectrographic analysis can support TADI’s mission. Please contact me at your earliest convenience to schedule an interview.</w:t>
      </w:r>
    </w:p>
    <w:p>
      <w:pPr>
        <w:pStyle w:val="BodyText"/>
      </w:pPr>
      <w:r>
        <w:t xml:space="preserve">Thank you for considering this</w:t>
      </w:r>
      <w:r>
        <w:t xml:space="preserve"> </w:t>
      </w:r>
      <w:r>
        <w:rPr>
          <w:bCs/>
          <w:b/>
        </w:rPr>
        <w:t xml:space="preserve">Internship Application Letter</w:t>
      </w:r>
      <w:r>
        <w:t xml:space="preserve">. I am eager to bring my dedication to astronomical discovery and cultural sensitivity to Tanzania Dar es Salaam, where the stars have guided humanity for millennia—and now offer a path toward Africa’s scientific renaissa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Tanzania Dar es Salaam</dc:title>
  <dc:creator/>
  <dc:language>en</dc:language>
  <cp:keywords/>
  <dcterms:created xsi:type="dcterms:W3CDTF">2025-12-10T19:02:28Z</dcterms:created>
  <dcterms:modified xsi:type="dcterms:W3CDTF">2025-12-10T19:02:28Z</dcterms:modified>
</cp:coreProperties>
</file>

<file path=docProps/custom.xml><?xml version="1.0" encoding="utf-8"?>
<Properties xmlns="http://schemas.openxmlformats.org/officeDocument/2006/custom-properties" xmlns:vt="http://schemas.openxmlformats.org/officeDocument/2006/docPropsVTypes"/>
</file>